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EAF007" w14:textId="77777777" w:rsidR="0040013B" w:rsidRDefault="0040013B" w:rsidP="0040013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356565" wp14:editId="0C7FA4D8">
                <wp:simplePos x="0" y="0"/>
                <wp:positionH relativeFrom="column">
                  <wp:posOffset>1978660</wp:posOffset>
                </wp:positionH>
                <wp:positionV relativeFrom="paragraph">
                  <wp:posOffset>6263640</wp:posOffset>
                </wp:positionV>
                <wp:extent cx="192786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D84B17" id="Straight Connector 1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pt,493.2pt" to="307.6pt,4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E39B15" wp14:editId="11C13957">
                <wp:simplePos x="0" y="0"/>
                <wp:positionH relativeFrom="column">
                  <wp:posOffset>4932045</wp:posOffset>
                </wp:positionH>
                <wp:positionV relativeFrom="paragraph">
                  <wp:posOffset>6259195</wp:posOffset>
                </wp:positionV>
                <wp:extent cx="192786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C6F03E" id="Straight Connector 1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35pt,492.85pt" to="540.15pt,4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" strokecolor="black [3200]" strokeweight="1.5pt">
                <v:stroke dashstyle="1 1" joinstyle="miter"/>
              </v:line>
            </w:pict>
          </mc:Fallback>
        </mc:AlternateContent>
      </w:r>
    </w:p>
    <w:p w14:paraId="12070AC5" w14:textId="77777777" w:rsidR="0040013B" w:rsidRPr="007719A1" w:rsidRDefault="0040013B" w:rsidP="0040013B"/>
    <w:p w14:paraId="3334F352" w14:textId="77777777" w:rsidR="0040013B" w:rsidRPr="007719A1" w:rsidRDefault="0040013B" w:rsidP="0040013B"/>
    <w:p w14:paraId="11675CC5" w14:textId="77777777" w:rsidR="0040013B" w:rsidRDefault="0040013B" w:rsidP="0040013B">
      <w:pPr>
        <w:jc w:val="center"/>
        <w:rPr>
          <w:rFonts w:ascii="Arial Black" w:hAnsi="Arial Black" w:cs="Times New Roman"/>
          <w:sz w:val="56"/>
          <w:szCs w:val="56"/>
          <w:lang w:val="en-US"/>
        </w:rPr>
      </w:pPr>
    </w:p>
    <w:p w14:paraId="455EAC16" w14:textId="77777777" w:rsidR="0040013B" w:rsidRDefault="0040013B" w:rsidP="0040013B">
      <w:pPr>
        <w:jc w:val="center"/>
        <w:rPr>
          <w:rFonts w:ascii="Arial Black" w:hAnsi="Arial Black" w:cs="Times New Roman"/>
          <w:sz w:val="56"/>
          <w:szCs w:val="56"/>
          <w:lang w:val="en-US"/>
        </w:rPr>
      </w:pPr>
    </w:p>
    <w:p w14:paraId="5BFC9C83" w14:textId="77777777" w:rsidR="0040013B" w:rsidRPr="00106663" w:rsidRDefault="0040013B" w:rsidP="0040013B">
      <w:pPr>
        <w:jc w:val="center"/>
        <w:rPr>
          <w:rFonts w:ascii="Arial Black" w:hAnsi="Arial Black" w:cs="Times New Roman"/>
          <w:sz w:val="56"/>
          <w:szCs w:val="56"/>
          <w:lang w:val="en-US"/>
        </w:rPr>
      </w:pPr>
      <w:r w:rsidRPr="00106663">
        <w:rPr>
          <w:rFonts w:ascii="Arial Black" w:hAnsi="Arial Black" w:cs="Times New Roman"/>
          <w:sz w:val="56"/>
          <w:szCs w:val="56"/>
          <w:lang w:val="en-US"/>
        </w:rPr>
        <w:t>CERTIFICATE OF PARTICIPATION</w:t>
      </w:r>
    </w:p>
    <w:p w14:paraId="050D233D" w14:textId="6F5CCA52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 w:rsidRPr="009B15B9">
        <w:rPr>
          <w:rFonts w:ascii="Times New Roman" w:hAnsi="Times New Roman" w:cs="Times New Roman"/>
          <w:i/>
          <w:iCs/>
          <w:sz w:val="28"/>
          <w:szCs w:val="28"/>
          <w:lang w:val="en-US"/>
        </w:rPr>
        <w:t>This is to certif</w:t>
      </w:r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>y that</w:t>
      </w:r>
    </w:p>
    <w:p w14:paraId="55CAACED" w14:textId="5B58EF5D" w:rsidR="005A4CAB" w:rsidRDefault="005A4CA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7DE3B8DE" w14:textId="55DA6EFC" w:rsidR="005A4CAB" w:rsidRPr="009B15B9" w:rsidRDefault="005A4CA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>Name2</w:t>
      </w:r>
      <w:proofErr w:type="spellEnd"/>
    </w:p>
    <w:p w14:paraId="640D7FE0" w14:textId="77777777" w:rsidR="0040013B" w:rsidRPr="007719A1" w:rsidRDefault="0040013B" w:rsidP="0040013B">
      <w:pPr>
        <w:rPr>
          <w:lang w:val="en-US"/>
        </w:rPr>
      </w:pPr>
    </w:p>
    <w:p w14:paraId="74EF8E5C" w14:textId="24E7CCB1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  <w:r>
        <w:rPr>
          <w:rFonts w:ascii="Times New Roman" w:hAnsi="Times New Roman" w:cs="Times New Roman"/>
          <w:i/>
          <w:iCs/>
          <w:sz w:val="28"/>
          <w:szCs w:val="28"/>
          <w:lang w:val="en-US"/>
        </w:rPr>
        <w:t>has participated</w:t>
      </w:r>
    </w:p>
    <w:p w14:paraId="6BA468CE" w14:textId="1D55A41E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7985E158" w14:textId="2022F3FE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77F71709" w14:textId="5D3BA436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541793D7" w14:textId="278F9259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49EE21BF" w14:textId="4F9165D1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17FBDD11" w14:textId="345C9C5C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5FE73E53" w14:textId="454EEC3D" w:rsidR="0040013B" w:rsidRDefault="0040013B" w:rsidP="0040013B">
      <w:pPr>
        <w:jc w:val="center"/>
        <w:rPr>
          <w:rFonts w:ascii="Times New Roman" w:hAnsi="Times New Roman" w:cs="Times New Roman"/>
          <w:i/>
          <w:iCs/>
          <w:sz w:val="28"/>
          <w:szCs w:val="28"/>
          <w:lang w:val="en-US"/>
        </w:rPr>
      </w:pPr>
    </w:p>
    <w:p w14:paraId="049FBB7F" w14:textId="2E532FE3" w:rsidR="007719A1" w:rsidRPr="0040013B" w:rsidRDefault="0040013B" w:rsidP="0040013B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5F6A00" wp14:editId="4B724A75">
                <wp:simplePos x="0" y="0"/>
                <wp:positionH relativeFrom="column">
                  <wp:posOffset>1978660</wp:posOffset>
                </wp:positionH>
                <wp:positionV relativeFrom="paragraph">
                  <wp:posOffset>6263640</wp:posOffset>
                </wp:positionV>
                <wp:extent cx="192786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4163E6" id="Straight Connector 3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pt,493.2pt" to="307.6pt,4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9F36C7" wp14:editId="49056D0C">
                <wp:simplePos x="0" y="0"/>
                <wp:positionH relativeFrom="column">
                  <wp:posOffset>4932045</wp:posOffset>
                </wp:positionH>
                <wp:positionV relativeFrom="paragraph">
                  <wp:posOffset>6259195</wp:posOffset>
                </wp:positionV>
                <wp:extent cx="192786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3F6B8" id="Straight Connector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35pt,492.85pt" to="540.15pt,4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882EF3" wp14:editId="4D7E067B">
                <wp:simplePos x="0" y="0"/>
                <wp:positionH relativeFrom="column">
                  <wp:posOffset>1978660</wp:posOffset>
                </wp:positionH>
                <wp:positionV relativeFrom="paragraph">
                  <wp:posOffset>6263640</wp:posOffset>
                </wp:positionV>
                <wp:extent cx="19278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DB52A0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8pt,493.2pt" to="307.6pt,4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" strokecolor="black [3200]" strokeweight="1.5pt">
                <v:stroke dashstyle="1 1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CB6D3A" wp14:editId="752A5463">
                <wp:simplePos x="0" y="0"/>
                <wp:positionH relativeFrom="column">
                  <wp:posOffset>4932045</wp:posOffset>
                </wp:positionH>
                <wp:positionV relativeFrom="paragraph">
                  <wp:posOffset>6259195</wp:posOffset>
                </wp:positionV>
                <wp:extent cx="192786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7860" cy="0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0F9A39" id="Straight Connector 2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8.35pt,492.85pt" to="540.15pt,4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" strokecolor="black [3200]" strokeweight="1.5pt">
                <v:stroke dashstyle="1 1" joinstyle="miter"/>
              </v:line>
            </w:pict>
          </mc:Fallback>
        </mc:AlternateContent>
      </w:r>
    </w:p>
    <w:sectPr w:rsidR="007719A1" w:rsidRPr="0040013B" w:rsidSect="00A448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0" w:right="1440" w:bottom="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1A39D7" w14:textId="77777777" w:rsidR="008665B3" w:rsidRDefault="008665B3" w:rsidP="007719A1">
      <w:pPr>
        <w:spacing w:after="0" w:line="240" w:lineRule="auto"/>
      </w:pPr>
      <w:r>
        <w:separator/>
      </w:r>
    </w:p>
  </w:endnote>
  <w:endnote w:type="continuationSeparator" w:id="0">
    <w:p w14:paraId="2E91A851" w14:textId="77777777" w:rsidR="008665B3" w:rsidRDefault="008665B3" w:rsidP="007719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D48E87" w14:textId="77777777" w:rsidR="007719A1" w:rsidRDefault="007719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49BB49" w14:textId="77777777" w:rsidR="007719A1" w:rsidRDefault="007719A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228B8C" w14:textId="77777777" w:rsidR="007719A1" w:rsidRDefault="00771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81C008" w14:textId="77777777" w:rsidR="008665B3" w:rsidRDefault="008665B3" w:rsidP="007719A1">
      <w:pPr>
        <w:spacing w:after="0" w:line="240" w:lineRule="auto"/>
      </w:pPr>
      <w:r>
        <w:separator/>
      </w:r>
    </w:p>
  </w:footnote>
  <w:footnote w:type="continuationSeparator" w:id="0">
    <w:p w14:paraId="44EA9EB4" w14:textId="77777777" w:rsidR="008665B3" w:rsidRDefault="008665B3" w:rsidP="007719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BA7A3F" w14:textId="19853AB4" w:rsidR="007719A1" w:rsidRDefault="008665B3">
    <w:pPr>
      <w:pStyle w:val="Header"/>
    </w:pPr>
    <w:r>
      <w:rPr>
        <w:noProof/>
      </w:rPr>
      <w:pict w14:anchorId="2729D12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07126" o:spid="_x0000_s2053" type="#_x0000_t75" style="position:absolute;margin-left:0;margin-top:0;width:844.4pt;height:597.3pt;z-index:-251657216;mso-position-horizontal:center;mso-position-horizontal-relative:margin;mso-position-vertical:center;mso-position-vertical-relative:margin" o:allowincell="f">
          <v:imagedata r:id="rId1" o:title="image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F0143" w14:textId="0A497CC5" w:rsidR="007719A1" w:rsidRDefault="008665B3">
    <w:pPr>
      <w:pStyle w:val="Header"/>
    </w:pPr>
    <w:r>
      <w:rPr>
        <w:noProof/>
      </w:rPr>
      <w:pict w14:anchorId="40443C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07127" o:spid="_x0000_s2054" type="#_x0000_t75" style="position:absolute;margin-left:0;margin-top:0;width:844.4pt;height:597.3pt;z-index:-251656192;mso-position-horizontal:center;mso-position-horizontal-relative:margin;mso-position-vertical:center;mso-position-vertical-relative:margin" o:allowincell="f">
          <v:imagedata r:id="rId1" o:title="image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570CB" w14:textId="0E582804" w:rsidR="007719A1" w:rsidRDefault="008665B3">
    <w:pPr>
      <w:pStyle w:val="Header"/>
    </w:pPr>
    <w:r>
      <w:rPr>
        <w:noProof/>
      </w:rPr>
      <w:pict w14:anchorId="6703D8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45307125" o:spid="_x0000_s2052" type="#_x0000_t75" style="position:absolute;margin-left:0;margin-top:0;width:844.4pt;height:597.3pt;z-index:-251658240;mso-position-horizontal:center;mso-position-horizontal-relative:margin;mso-position-vertical:center;mso-position-vertical-relative:margin" o:allowincell="f">
          <v:imagedata r:id="rId1" o:title="image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1026A1"/>
    <w:multiLevelType w:val="hybridMultilevel"/>
    <w:tmpl w:val="5C6C2674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DM1MzI3NjY1MzFV0lEKTi0uzszPAykwrAUAtgZp5iwAAAA="/>
  </w:docVars>
  <w:rsids>
    <w:rsidRoot w:val="005316D5"/>
    <w:rsid w:val="00053724"/>
    <w:rsid w:val="00106663"/>
    <w:rsid w:val="00395E82"/>
    <w:rsid w:val="0040013B"/>
    <w:rsid w:val="005316D5"/>
    <w:rsid w:val="00537291"/>
    <w:rsid w:val="00537559"/>
    <w:rsid w:val="00541156"/>
    <w:rsid w:val="005A4CAB"/>
    <w:rsid w:val="00760B57"/>
    <w:rsid w:val="00761854"/>
    <w:rsid w:val="007719A1"/>
    <w:rsid w:val="008665B3"/>
    <w:rsid w:val="008F6DD4"/>
    <w:rsid w:val="009931CE"/>
    <w:rsid w:val="00A44886"/>
    <w:rsid w:val="00DA36FE"/>
    <w:rsid w:val="00E817E0"/>
    <w:rsid w:val="00E90FC1"/>
    <w:rsid w:val="00F27356"/>
    <w:rsid w:val="00F36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5C7FAA65"/>
  <w15:chartTrackingRefBased/>
  <w15:docId w15:val="{1BE004D5-B38C-4A29-8F9D-DE6C1BDDB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8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8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71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9A1"/>
  </w:style>
  <w:style w:type="paragraph" w:styleId="Footer">
    <w:name w:val="footer"/>
    <w:basedOn w:val="Normal"/>
    <w:link w:val="FooterChar"/>
    <w:uiPriority w:val="99"/>
    <w:unhideWhenUsed/>
    <w:rsid w:val="007719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9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68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hilan Ganesan</dc:creator>
  <cp:keywords/>
  <dc:description/>
  <cp:lastModifiedBy>WONG KAH QUAN</cp:lastModifiedBy>
  <cp:revision>14</cp:revision>
  <cp:lastPrinted>2021-01-07T08:42:00Z</cp:lastPrinted>
  <dcterms:created xsi:type="dcterms:W3CDTF">2021-01-06T11:35:00Z</dcterms:created>
  <dcterms:modified xsi:type="dcterms:W3CDTF">2021-01-08T14:12:00Z</dcterms:modified>
</cp:coreProperties>
</file>